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10D153" w14:textId="77777777" w:rsidR="00CB7546" w:rsidRPr="00496888" w:rsidRDefault="00CB7546" w:rsidP="00CB7546">
      <w:pPr>
        <w:jc w:val="center"/>
        <w:rPr>
          <w:rFonts w:ascii="Times New Roman" w:hAnsi="Times New Roman" w:cs="Times New Roman"/>
          <w:b/>
        </w:rPr>
      </w:pPr>
    </w:p>
    <w:p w14:paraId="0C8B03F0" w14:textId="77777777" w:rsidR="00D2223C" w:rsidRPr="00496888" w:rsidRDefault="00D2223C" w:rsidP="00920D0D">
      <w:pPr>
        <w:jc w:val="center"/>
        <w:rPr>
          <w:rFonts w:ascii="Times New Roman" w:hAnsi="Times New Roman" w:cs="Times New Roman"/>
          <w:b/>
        </w:rPr>
      </w:pPr>
      <w:r w:rsidRPr="00496888">
        <w:rPr>
          <w:rFonts w:ascii="Times New Roman" w:hAnsi="Times New Roman" w:cs="Times New Roman"/>
          <w:b/>
        </w:rPr>
        <w:t>KIBRIS AMERİKAN ÜNİVERSİTESİ</w:t>
      </w:r>
    </w:p>
    <w:p w14:paraId="7ABE9479" w14:textId="3E51DD02" w:rsidR="00CB7546" w:rsidRPr="00496888" w:rsidRDefault="005C631B" w:rsidP="00920D0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kademik</w:t>
      </w:r>
      <w:r w:rsidR="00CB7546" w:rsidRPr="00496888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Çalışma</w:t>
      </w:r>
      <w:r w:rsidR="00CB7546" w:rsidRPr="00496888">
        <w:rPr>
          <w:rFonts w:ascii="Times New Roman" w:hAnsi="Times New Roman" w:cs="Times New Roman"/>
          <w:b/>
        </w:rPr>
        <w:t xml:space="preserve"> Etik Uygunluk Başvuru Formu</w:t>
      </w:r>
    </w:p>
    <w:p w14:paraId="7C52F152" w14:textId="77777777" w:rsidR="00CB7546" w:rsidRPr="00496888" w:rsidRDefault="00CB7546" w:rsidP="00CB7546">
      <w:pPr>
        <w:jc w:val="center"/>
        <w:rPr>
          <w:rFonts w:ascii="Times New Roman" w:hAnsi="Times New Roman" w:cs="Times New Roman"/>
          <w:b/>
        </w:rPr>
      </w:pPr>
    </w:p>
    <w:p w14:paraId="1500D14D" w14:textId="77777777" w:rsidR="00CB7546" w:rsidRPr="00496888" w:rsidRDefault="00CB7546" w:rsidP="00CB7546">
      <w:pPr>
        <w:jc w:val="center"/>
        <w:rPr>
          <w:rFonts w:ascii="Times New Roman" w:hAnsi="Times New Roman" w:cs="Times New Roman"/>
          <w:b/>
        </w:rPr>
      </w:pPr>
    </w:p>
    <w:tbl>
      <w:tblPr>
        <w:tblStyle w:val="MediumGrid2-Accent3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</w:tblBorders>
        <w:tblLayout w:type="fixed"/>
        <w:tblLook w:val="05A0" w:firstRow="1" w:lastRow="0" w:firstColumn="1" w:lastColumn="1" w:noHBand="0" w:noVBand="1"/>
      </w:tblPr>
      <w:tblGrid>
        <w:gridCol w:w="8922"/>
      </w:tblGrid>
      <w:tr w:rsidR="008D3A87" w:rsidRPr="00496888" w14:paraId="7662D3B2" w14:textId="77777777" w:rsidTr="00C657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1E4273D7" w14:textId="249DD81B" w:rsidR="008D3A87" w:rsidRPr="00496888" w:rsidRDefault="00496888" w:rsidP="005C631B">
            <w:pPr>
              <w:tabs>
                <w:tab w:val="left" w:pos="2237"/>
                <w:tab w:val="center" w:pos="4353"/>
              </w:tabs>
              <w:spacing w:line="26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5C631B">
              <w:rPr>
                <w:rFonts w:ascii="Times New Roman" w:hAnsi="Times New Roman" w:cs="Times New Roman"/>
              </w:rPr>
              <w:t>ÇALIŞMANIN</w:t>
            </w:r>
            <w:r w:rsidR="008D3A87" w:rsidRPr="00496888">
              <w:rPr>
                <w:rFonts w:ascii="Times New Roman" w:hAnsi="Times New Roman" w:cs="Times New Roman"/>
              </w:rPr>
              <w:t xml:space="preserve"> ADI</w:t>
            </w:r>
          </w:p>
        </w:tc>
      </w:tr>
      <w:tr w:rsidR="008D3A87" w:rsidRPr="00496888" w14:paraId="32E89889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04075C7" w14:textId="77777777" w:rsidR="00920D0D" w:rsidRPr="00496888" w:rsidRDefault="00920D0D" w:rsidP="002C6158">
            <w:pPr>
              <w:spacing w:line="264" w:lineRule="auto"/>
              <w:rPr>
                <w:rFonts w:ascii="Times New Roman" w:hAnsi="Times New Roman" w:cs="Times New Roman"/>
              </w:rPr>
            </w:pPr>
          </w:p>
          <w:p w14:paraId="486056A3" w14:textId="77777777" w:rsidR="00CB7546" w:rsidRPr="00496888" w:rsidRDefault="00CB7546" w:rsidP="002C6158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</w:tr>
      <w:tr w:rsidR="008D3A87" w:rsidRPr="00496888" w14:paraId="0395E671" w14:textId="77777777" w:rsidTr="00C657F8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20309A23" w14:textId="62853CC9" w:rsidR="008D3A87" w:rsidRPr="00496888" w:rsidRDefault="005C631B" w:rsidP="005C631B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ALIŞMANIN</w:t>
            </w:r>
            <w:r w:rsidR="008D3A87" w:rsidRPr="0049688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ÜRÜ</w:t>
            </w:r>
            <w:r w:rsidR="008D3A87" w:rsidRPr="00496888">
              <w:rPr>
                <w:rFonts w:ascii="Times New Roman" w:hAnsi="Times New Roman" w:cs="Times New Roman"/>
              </w:rPr>
              <w:t>:</w:t>
            </w:r>
          </w:p>
        </w:tc>
      </w:tr>
      <w:tr w:rsidR="008D3A87" w:rsidRPr="00496888" w14:paraId="71CC4D10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81938FD" w14:textId="372248D5" w:rsidR="008D3A87" w:rsidRPr="00496888" w:rsidRDefault="008D3A87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sym w:font="Wingdings" w:char="F06F"/>
            </w:r>
            <w:r w:rsidRPr="00496888">
              <w:rPr>
                <w:rFonts w:ascii="Times New Roman" w:hAnsi="Times New Roman" w:cs="Times New Roman"/>
                <w:b w:val="0"/>
              </w:rPr>
              <w:t xml:space="preserve">   Yüksek Lisans </w:t>
            </w:r>
            <w:proofErr w:type="gramStart"/>
            <w:r w:rsidRPr="00496888">
              <w:rPr>
                <w:rFonts w:ascii="Times New Roman" w:hAnsi="Times New Roman" w:cs="Times New Roman"/>
                <w:b w:val="0"/>
              </w:rPr>
              <w:t>tezi</w:t>
            </w:r>
            <w:r w:rsidR="00D2223C" w:rsidRPr="00496888">
              <w:rPr>
                <w:rFonts w:ascii="Times New Roman" w:hAnsi="Times New Roman" w:cs="Times New Roman"/>
                <w:b w:val="0"/>
              </w:rPr>
              <w:t xml:space="preserve">                                           </w:t>
            </w:r>
            <w:proofErr w:type="gramEnd"/>
            <w:r w:rsidR="00D2223C" w:rsidRPr="00496888">
              <w:rPr>
                <w:rFonts w:ascii="Times New Roman" w:hAnsi="Times New Roman" w:cs="Times New Roman"/>
                <w:b w:val="0"/>
              </w:rPr>
              <w:sym w:font="Wingdings" w:char="F06F"/>
            </w:r>
            <w:r w:rsidR="00D2223C" w:rsidRPr="00496888">
              <w:rPr>
                <w:rFonts w:ascii="Times New Roman" w:hAnsi="Times New Roman" w:cs="Times New Roman"/>
                <w:b w:val="0"/>
              </w:rPr>
              <w:t xml:space="preserve">   Doktora Tezi</w:t>
            </w:r>
          </w:p>
          <w:p w14:paraId="3FB5A25F" w14:textId="77777777" w:rsidR="00B7343B" w:rsidRPr="00496888" w:rsidRDefault="00B7343B" w:rsidP="002C6158">
            <w:pPr>
              <w:spacing w:line="264" w:lineRule="auto"/>
              <w:rPr>
                <w:rFonts w:ascii="Times New Roman" w:hAnsi="Times New Roman" w:cs="Times New Roman"/>
                <w:b w:val="0"/>
                <w:lang w:val="tr-TR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Tez Da</w:t>
            </w:r>
            <w:r w:rsidRPr="00496888">
              <w:rPr>
                <w:rFonts w:ascii="Times New Roman" w:hAnsi="Times New Roman" w:cs="Times New Roman"/>
                <w:b w:val="0"/>
                <w:lang w:val="tr-TR"/>
              </w:rPr>
              <w:t>nışmanı:</w:t>
            </w:r>
          </w:p>
          <w:p w14:paraId="28B63998" w14:textId="328BAC63" w:rsidR="00B7343B" w:rsidRPr="00496888" w:rsidRDefault="00B7343B" w:rsidP="002C6158">
            <w:pPr>
              <w:spacing w:line="264" w:lineRule="auto"/>
              <w:rPr>
                <w:rFonts w:ascii="Times New Roman" w:hAnsi="Times New Roman" w:cs="Times New Roman"/>
                <w:lang w:val="tr-TR"/>
              </w:rPr>
            </w:pPr>
            <w:r w:rsidRPr="00496888">
              <w:rPr>
                <w:rFonts w:ascii="Times New Roman" w:hAnsi="Times New Roman" w:cs="Times New Roman"/>
                <w:b w:val="0"/>
                <w:lang w:val="tr-TR"/>
              </w:rPr>
              <w:t>Tez Eş-Danışmanı</w:t>
            </w:r>
            <w:r w:rsidR="00B01FC9" w:rsidRPr="00496888">
              <w:rPr>
                <w:rFonts w:ascii="Times New Roman" w:hAnsi="Times New Roman" w:cs="Times New Roman"/>
                <w:b w:val="0"/>
                <w:lang w:val="tr-TR"/>
              </w:rPr>
              <w:t xml:space="preserve"> (varsa)</w:t>
            </w:r>
            <w:r w:rsidRPr="00496888">
              <w:rPr>
                <w:rFonts w:ascii="Times New Roman" w:hAnsi="Times New Roman" w:cs="Times New Roman"/>
                <w:b w:val="0"/>
                <w:lang w:val="tr-TR"/>
              </w:rPr>
              <w:t>:</w:t>
            </w:r>
          </w:p>
        </w:tc>
      </w:tr>
      <w:tr w:rsidR="008D3A87" w:rsidRPr="00496888" w14:paraId="59FC8EEC" w14:textId="77777777" w:rsidTr="00C657F8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5B55EA4" w14:textId="3C6C0E49" w:rsidR="00B7343B" w:rsidRPr="00496888" w:rsidRDefault="00D2223C" w:rsidP="00B7343B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sym w:font="Wingdings" w:char="F06F"/>
            </w:r>
            <w:r w:rsidRPr="00496888">
              <w:rPr>
                <w:rFonts w:ascii="Times New Roman" w:hAnsi="Times New Roman" w:cs="Times New Roman"/>
                <w:b w:val="0"/>
              </w:rPr>
              <w:t xml:space="preserve">   Bireysel Araştırma Projesi</w:t>
            </w:r>
          </w:p>
        </w:tc>
      </w:tr>
      <w:tr w:rsidR="008D3A87" w:rsidRPr="00496888" w14:paraId="314E7972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769913" w14:textId="77777777" w:rsidR="00D2223C" w:rsidRPr="00496888" w:rsidRDefault="00D2223C" w:rsidP="00D2223C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sym w:font="Wingdings" w:char="F06F"/>
            </w:r>
            <w:r w:rsidRPr="00496888">
              <w:rPr>
                <w:rFonts w:ascii="Times New Roman" w:hAnsi="Times New Roman" w:cs="Times New Roman"/>
                <w:b w:val="0"/>
              </w:rPr>
              <w:t xml:space="preserve">   Diğer (Açıklayınız):............................................</w:t>
            </w:r>
          </w:p>
          <w:p w14:paraId="4903C94D" w14:textId="6C98C936" w:rsidR="008D3A87" w:rsidRPr="00496888" w:rsidRDefault="008D3A87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</w:p>
        </w:tc>
      </w:tr>
      <w:tr w:rsidR="008D3A87" w:rsidRPr="00496888" w14:paraId="6DF9C2CB" w14:textId="77777777" w:rsidTr="00C657F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2EFE546E" w14:textId="18659828" w:rsidR="008D3A87" w:rsidRPr="00496888" w:rsidRDefault="008D3A87" w:rsidP="0049688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496888">
              <w:rPr>
                <w:rFonts w:ascii="Times New Roman" w:hAnsi="Times New Roman" w:cs="Times New Roman"/>
              </w:rPr>
              <w:t>SORUMLU ARAŞTIRMACI:</w:t>
            </w:r>
          </w:p>
        </w:tc>
      </w:tr>
      <w:tr w:rsidR="008D3A87" w:rsidRPr="00496888" w14:paraId="674EEB78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1B2E6DA" w14:textId="69EC603D" w:rsidR="008D3A87" w:rsidRPr="00496888" w:rsidRDefault="00B01FC9" w:rsidP="00B01FC9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İsim</w:t>
            </w:r>
            <w:r w:rsidR="008D3A87" w:rsidRPr="00496888">
              <w:rPr>
                <w:rFonts w:ascii="Times New Roman" w:hAnsi="Times New Roman" w:cs="Times New Roman"/>
                <w:b w:val="0"/>
              </w:rPr>
              <w:t>-Soy</w:t>
            </w:r>
            <w:r w:rsidRPr="00496888">
              <w:rPr>
                <w:rFonts w:ascii="Times New Roman" w:hAnsi="Times New Roman" w:cs="Times New Roman"/>
                <w:b w:val="0"/>
              </w:rPr>
              <w:t>isim</w:t>
            </w:r>
            <w:r w:rsidR="008D3A87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8D3A87" w:rsidRPr="00496888" w14:paraId="4374BDAC" w14:textId="77777777" w:rsidTr="00C657F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AC5639" w14:textId="59565D01" w:rsidR="008D3A87" w:rsidRPr="00496888" w:rsidRDefault="005C631B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Ünvan</w:t>
            </w:r>
            <w:r w:rsidR="008D3A87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8D3A87" w:rsidRPr="00496888" w14:paraId="5A6F4537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09D37B6" w14:textId="26CCE6FF" w:rsidR="008D3A87" w:rsidRPr="00496888" w:rsidRDefault="005C631B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Görev</w:t>
            </w:r>
            <w:r w:rsidR="008D3A87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D2223C" w:rsidRPr="00496888" w14:paraId="7C92F498" w14:textId="77777777" w:rsidTr="00C657F8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A02E835" w14:textId="3DFDA0F3" w:rsidR="00D2223C" w:rsidRPr="00496888" w:rsidRDefault="00D2223C" w:rsidP="00D2223C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 xml:space="preserve">Telefon: </w:t>
            </w:r>
          </w:p>
        </w:tc>
      </w:tr>
      <w:tr w:rsidR="00D2223C" w:rsidRPr="00496888" w14:paraId="1F5CE94C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BE6607" w14:textId="2A6EE4C2" w:rsidR="00D2223C" w:rsidRPr="00496888" w:rsidRDefault="00D2223C" w:rsidP="00D2223C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E-posta:</w:t>
            </w:r>
          </w:p>
        </w:tc>
      </w:tr>
      <w:tr w:rsidR="00D2223C" w:rsidRPr="00496888" w14:paraId="2E923382" w14:textId="77777777" w:rsidTr="00C657F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14A59001" w14:textId="3091CF39" w:rsidR="00D2223C" w:rsidRPr="00496888" w:rsidRDefault="00D2223C" w:rsidP="0049688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496888">
              <w:rPr>
                <w:rFonts w:ascii="Times New Roman" w:hAnsi="Times New Roman" w:cs="Times New Roman"/>
              </w:rPr>
              <w:t>DANIŞMAN ÖĞRETİM GÖREVLİSİ/</w:t>
            </w:r>
            <w:r w:rsidR="00496888">
              <w:rPr>
                <w:rFonts w:ascii="Times New Roman" w:hAnsi="Times New Roman" w:cs="Times New Roman"/>
              </w:rPr>
              <w:t xml:space="preserve"> </w:t>
            </w:r>
            <w:r w:rsidRPr="00496888">
              <w:rPr>
                <w:rFonts w:ascii="Times New Roman" w:hAnsi="Times New Roman" w:cs="Times New Roman"/>
              </w:rPr>
              <w:t>ÜYESİ</w:t>
            </w:r>
            <w:r w:rsidR="00496888">
              <w:rPr>
                <w:rFonts w:ascii="Times New Roman" w:hAnsi="Times New Roman" w:cs="Times New Roman"/>
              </w:rPr>
              <w:t xml:space="preserve"> </w:t>
            </w:r>
            <w:r w:rsidRPr="00496888">
              <w:rPr>
                <w:rFonts w:ascii="Times New Roman" w:hAnsi="Times New Roman" w:cs="Times New Roman"/>
              </w:rPr>
              <w:t>(</w:t>
            </w:r>
            <w:r w:rsidR="00496888">
              <w:rPr>
                <w:rFonts w:ascii="Times New Roman" w:hAnsi="Times New Roman" w:cs="Times New Roman"/>
              </w:rPr>
              <w:t>VARSA</w:t>
            </w:r>
            <w:r w:rsidRPr="00496888">
              <w:rPr>
                <w:rFonts w:ascii="Times New Roman" w:hAnsi="Times New Roman" w:cs="Times New Roman"/>
              </w:rPr>
              <w:t>)</w:t>
            </w:r>
          </w:p>
        </w:tc>
      </w:tr>
      <w:tr w:rsidR="00D2223C" w:rsidRPr="00496888" w14:paraId="19D6D737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4B75F7B" w14:textId="194621CE" w:rsidR="00D2223C" w:rsidRPr="00496888" w:rsidRDefault="00B01FC9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İsim-Soyisim</w:t>
            </w:r>
            <w:r w:rsidR="00D2223C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D2223C" w:rsidRPr="00496888" w14:paraId="3052C4DA" w14:textId="77777777" w:rsidTr="00C657F8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D9ECE07" w14:textId="64DAA119" w:rsidR="00D2223C" w:rsidRPr="00496888" w:rsidRDefault="005C631B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Ünvan</w:t>
            </w:r>
            <w:r w:rsidR="00D2223C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D2223C" w:rsidRPr="00496888" w14:paraId="17C4997E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D4C6B7F" w14:textId="211B7014" w:rsidR="00D2223C" w:rsidRPr="00496888" w:rsidRDefault="005C631B" w:rsidP="002C615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Görev</w:t>
            </w:r>
            <w:r w:rsidR="00D2223C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D2223C" w:rsidRPr="00496888" w14:paraId="522F4CB0" w14:textId="77777777" w:rsidTr="00C657F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8C4D515" w14:textId="5275B3E8" w:rsidR="00D2223C" w:rsidRPr="00496888" w:rsidRDefault="00D2223C" w:rsidP="00D2223C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 xml:space="preserve">Telefon: </w:t>
            </w:r>
          </w:p>
        </w:tc>
      </w:tr>
      <w:tr w:rsidR="00D2223C" w:rsidRPr="00496888" w14:paraId="702AAFF4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B9DCF68" w14:textId="3D6744EE" w:rsidR="00D2223C" w:rsidRPr="00496888" w:rsidRDefault="00D2223C" w:rsidP="0049688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E-posta:</w:t>
            </w:r>
          </w:p>
        </w:tc>
      </w:tr>
      <w:tr w:rsidR="00D2223C" w:rsidRPr="00496888" w14:paraId="4B5F7D94" w14:textId="77777777" w:rsidTr="00C657F8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39CEBE18" w14:textId="22DBABAC" w:rsidR="00B01FC9" w:rsidRPr="00496888" w:rsidRDefault="00B01FC9" w:rsidP="00496888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496888">
              <w:rPr>
                <w:rFonts w:ascii="Times New Roman" w:hAnsi="Times New Roman" w:cs="Times New Roman"/>
              </w:rPr>
              <w:t xml:space="preserve">(VARSA) </w:t>
            </w:r>
            <w:r w:rsidR="00D2223C" w:rsidRPr="00496888">
              <w:rPr>
                <w:rFonts w:ascii="Times New Roman" w:hAnsi="Times New Roman" w:cs="Times New Roman"/>
              </w:rPr>
              <w:t>DİĞER ARAŞTIRMACILAR:</w:t>
            </w:r>
          </w:p>
        </w:tc>
      </w:tr>
      <w:tr w:rsidR="00B01FC9" w:rsidRPr="00496888" w14:paraId="7CD054D6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9765CBB" w14:textId="3EB869B8" w:rsidR="00B01FC9" w:rsidRPr="00496888" w:rsidRDefault="00B01FC9" w:rsidP="0049688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İsim-Soyisim:</w:t>
            </w:r>
          </w:p>
        </w:tc>
      </w:tr>
      <w:tr w:rsidR="00B01FC9" w:rsidRPr="00496888" w14:paraId="602114EC" w14:textId="77777777" w:rsidTr="00C657F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6993F60" w14:textId="15475BE7" w:rsidR="00B01FC9" w:rsidRPr="00496888" w:rsidRDefault="005C631B" w:rsidP="0049688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Ünvan</w:t>
            </w:r>
            <w:r w:rsidR="00B01FC9" w:rsidRPr="00496888">
              <w:rPr>
                <w:rFonts w:ascii="Times New Roman" w:hAnsi="Times New Roman" w:cs="Times New Roman"/>
                <w:b w:val="0"/>
              </w:rPr>
              <w:t>:</w:t>
            </w:r>
          </w:p>
        </w:tc>
      </w:tr>
      <w:tr w:rsidR="00B01FC9" w:rsidRPr="00496888" w14:paraId="718988DB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1C65A78" w14:textId="6D9D7A9E" w:rsidR="00B01FC9" w:rsidRPr="00496888" w:rsidRDefault="00B01FC9" w:rsidP="00496888">
            <w:pPr>
              <w:spacing w:line="264" w:lineRule="auto"/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>Görevi</w:t>
            </w:r>
          </w:p>
        </w:tc>
      </w:tr>
      <w:tr w:rsidR="00B01FC9" w:rsidRPr="00496888" w14:paraId="6A5D9973" w14:textId="77777777" w:rsidTr="00C657F8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814A07D" w14:textId="5C4C4DA4" w:rsidR="00B01FC9" w:rsidRPr="00496888" w:rsidRDefault="00B01FC9" w:rsidP="00496888">
            <w:pPr>
              <w:rPr>
                <w:rFonts w:ascii="Times New Roman" w:hAnsi="Times New Roman" w:cs="Times New Roman"/>
                <w:b w:val="0"/>
              </w:rPr>
            </w:pPr>
            <w:r w:rsidRPr="00496888">
              <w:rPr>
                <w:rFonts w:ascii="Times New Roman" w:hAnsi="Times New Roman" w:cs="Times New Roman"/>
                <w:b w:val="0"/>
              </w:rPr>
              <w:t xml:space="preserve">Telefon: </w:t>
            </w:r>
          </w:p>
        </w:tc>
      </w:tr>
      <w:tr w:rsidR="00C657F8" w:rsidRPr="00496888" w14:paraId="6CFACEB2" w14:textId="77777777" w:rsidTr="00C65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B7606B" w14:textId="2EC42852" w:rsidR="00C657F8" w:rsidRPr="00496888" w:rsidRDefault="00C657F8" w:rsidP="00C657F8">
            <w:pPr>
              <w:pStyle w:val="Heading3"/>
              <w:tabs>
                <w:tab w:val="left" w:pos="3761"/>
              </w:tabs>
              <w:outlineLvl w:val="2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496888">
              <w:rPr>
                <w:rFonts w:ascii="Times New Roman" w:hAnsi="Times New Roman"/>
                <w:sz w:val="24"/>
                <w:szCs w:val="24"/>
              </w:rPr>
              <w:t>E-posta:</w:t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</w:tbl>
    <w:p w14:paraId="17865B13" w14:textId="77777777" w:rsidR="004F4637" w:rsidRPr="00496888" w:rsidRDefault="004F4637">
      <w:pPr>
        <w:rPr>
          <w:rFonts w:ascii="Times New Roman" w:hAnsi="Times New Roman" w:cs="Times New Roman"/>
        </w:rPr>
      </w:pPr>
    </w:p>
    <w:p w14:paraId="2831DDFF" w14:textId="77777777" w:rsidR="00C657F8" w:rsidRDefault="00B01FC9" w:rsidP="00496888">
      <w:pPr>
        <w:pStyle w:val="Heading3"/>
        <w:jc w:val="both"/>
        <w:rPr>
          <w:rFonts w:ascii="Times New Roman" w:hAnsi="Times New Roman"/>
          <w:b w:val="0"/>
          <w:sz w:val="24"/>
          <w:szCs w:val="24"/>
        </w:rPr>
      </w:pPr>
      <w:r w:rsidRPr="00496888">
        <w:rPr>
          <w:rFonts w:ascii="Times New Roman" w:hAnsi="Times New Roman"/>
          <w:b w:val="0"/>
          <w:sz w:val="24"/>
          <w:szCs w:val="24"/>
        </w:rPr>
        <w:lastRenderedPageBreak/>
        <w:t>Kıbrıs Amerikan</w:t>
      </w:r>
      <w:r w:rsidR="004F4637" w:rsidRPr="00496888">
        <w:rPr>
          <w:rFonts w:ascii="Times New Roman" w:hAnsi="Times New Roman"/>
          <w:b w:val="0"/>
          <w:sz w:val="24"/>
          <w:szCs w:val="24"/>
        </w:rPr>
        <w:t xml:space="preserve"> Üniversitesi</w:t>
      </w:r>
      <w:r w:rsidRPr="00496888">
        <w:rPr>
          <w:rFonts w:ascii="Times New Roman" w:hAnsi="Times New Roman"/>
          <w:b w:val="0"/>
          <w:sz w:val="24"/>
          <w:szCs w:val="24"/>
        </w:rPr>
        <w:t>,</w:t>
      </w:r>
      <w:r w:rsidR="004F4637" w:rsidRPr="00496888">
        <w:rPr>
          <w:rFonts w:ascii="Times New Roman" w:hAnsi="Times New Roman"/>
          <w:b w:val="0"/>
          <w:sz w:val="24"/>
          <w:szCs w:val="24"/>
        </w:rPr>
        <w:t xml:space="preserve"> Bilimsel Araştırm</w:t>
      </w:r>
      <w:r w:rsidRPr="00496888">
        <w:rPr>
          <w:rFonts w:ascii="Times New Roman" w:hAnsi="Times New Roman"/>
          <w:b w:val="0"/>
          <w:sz w:val="24"/>
          <w:szCs w:val="24"/>
        </w:rPr>
        <w:t>a ve Yayın Etiği Kurulu</w:t>
      </w:r>
      <w:r w:rsidR="00C657F8">
        <w:rPr>
          <w:rFonts w:ascii="Times New Roman" w:hAnsi="Times New Roman"/>
          <w:b w:val="0"/>
          <w:sz w:val="24"/>
          <w:szCs w:val="24"/>
        </w:rPr>
        <w:t>na</w:t>
      </w:r>
      <w:r w:rsidRPr="00496888">
        <w:rPr>
          <w:rFonts w:ascii="Times New Roman" w:hAnsi="Times New Roman"/>
          <w:b w:val="0"/>
          <w:sz w:val="24"/>
          <w:szCs w:val="24"/>
        </w:rPr>
        <w:t xml:space="preserve"> Başvuru</w:t>
      </w:r>
      <w:r w:rsidR="00C657F8">
        <w:rPr>
          <w:rFonts w:ascii="Times New Roman" w:hAnsi="Times New Roman"/>
          <w:b w:val="0"/>
          <w:sz w:val="24"/>
          <w:szCs w:val="24"/>
        </w:rPr>
        <w:t xml:space="preserve"> yapabilmek</w:t>
      </w:r>
      <w:r w:rsidRPr="00496888">
        <w:rPr>
          <w:rFonts w:ascii="Times New Roman" w:hAnsi="Times New Roman"/>
          <w:b w:val="0"/>
          <w:sz w:val="24"/>
          <w:szCs w:val="24"/>
        </w:rPr>
        <w:t xml:space="preserve"> için</w:t>
      </w:r>
      <w:r w:rsidR="00C657F8">
        <w:rPr>
          <w:rFonts w:ascii="Times New Roman" w:hAnsi="Times New Roman"/>
          <w:b w:val="0"/>
          <w:sz w:val="24"/>
          <w:szCs w:val="24"/>
        </w:rPr>
        <w:t>;</w:t>
      </w:r>
    </w:p>
    <w:p w14:paraId="00DFA313" w14:textId="0B42DDD9" w:rsidR="00C657F8" w:rsidRDefault="00C657F8" w:rsidP="00496888">
      <w:pPr>
        <w:pStyle w:val="Heading3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1. G</w:t>
      </w:r>
      <w:r w:rsidR="00B01FC9" w:rsidRPr="00496888">
        <w:rPr>
          <w:rFonts w:ascii="Times New Roman" w:hAnsi="Times New Roman"/>
          <w:b w:val="0"/>
          <w:sz w:val="24"/>
          <w:szCs w:val="24"/>
        </w:rPr>
        <w:t xml:space="preserve">ereklilikler listesini </w:t>
      </w:r>
      <w:r w:rsidR="004F4637" w:rsidRPr="00496888">
        <w:rPr>
          <w:rFonts w:ascii="Times New Roman" w:hAnsi="Times New Roman"/>
          <w:b w:val="0"/>
          <w:sz w:val="24"/>
          <w:szCs w:val="24"/>
        </w:rPr>
        <w:t>okuduğumu, anladığımı ve yukarıda vermiş olduğum bilgilerin doğru olduğunu</w:t>
      </w:r>
      <w:r>
        <w:rPr>
          <w:rFonts w:ascii="Times New Roman" w:hAnsi="Times New Roman"/>
          <w:b w:val="0"/>
          <w:sz w:val="24"/>
          <w:szCs w:val="24"/>
        </w:rPr>
        <w:t>,</w:t>
      </w:r>
    </w:p>
    <w:p w14:paraId="1860A51F" w14:textId="32FA0EFB" w:rsidR="004F4637" w:rsidRPr="00496888" w:rsidRDefault="00C657F8" w:rsidP="00496888">
      <w:pPr>
        <w:pStyle w:val="Heading3"/>
        <w:jc w:val="both"/>
        <w:rPr>
          <w:rFonts w:ascii="Times New Roman" w:hAnsi="Times New Roman"/>
          <w:b w:val="0"/>
          <w:sz w:val="24"/>
          <w:szCs w:val="24"/>
          <w:lang w:val="sv-SE"/>
        </w:rPr>
      </w:pPr>
      <w:r>
        <w:rPr>
          <w:rFonts w:ascii="Times New Roman" w:hAnsi="Times New Roman"/>
          <w:b w:val="0"/>
          <w:sz w:val="24"/>
          <w:szCs w:val="24"/>
          <w:lang w:val="sv-SE"/>
        </w:rPr>
        <w:t>2. K</w:t>
      </w:r>
      <w:r w:rsidR="00496888" w:rsidRPr="00496888">
        <w:rPr>
          <w:rFonts w:ascii="Times New Roman" w:hAnsi="Times New Roman"/>
          <w:b w:val="0"/>
          <w:sz w:val="24"/>
          <w:szCs w:val="24"/>
          <w:lang w:val="sv-SE"/>
        </w:rPr>
        <w:t xml:space="preserve">atılımcılara araştırmanın niteliği hakkında yeterince açık ve anlaşılabilir açıklama yapıldığını </w:t>
      </w:r>
      <w:r w:rsidR="004F4637" w:rsidRPr="00496888">
        <w:rPr>
          <w:rFonts w:ascii="Times New Roman" w:hAnsi="Times New Roman"/>
          <w:b w:val="0"/>
          <w:sz w:val="24"/>
          <w:szCs w:val="24"/>
        </w:rPr>
        <w:t>beyan ederim.</w:t>
      </w:r>
    </w:p>
    <w:p w14:paraId="2A60419B" w14:textId="77777777" w:rsidR="003C4CC7" w:rsidRPr="00496888" w:rsidRDefault="003C4CC7" w:rsidP="00FB64AD">
      <w:pPr>
        <w:ind w:right="-337"/>
        <w:rPr>
          <w:rFonts w:ascii="Times New Roman" w:hAnsi="Times New Roman" w:cs="Times New Roman"/>
          <w:b/>
        </w:rPr>
      </w:pPr>
    </w:p>
    <w:p w14:paraId="4A8F6D93" w14:textId="77777777" w:rsidR="00C657F8" w:rsidRDefault="00C657F8" w:rsidP="00C657F8">
      <w:pPr>
        <w:ind w:right="-337"/>
        <w:rPr>
          <w:rFonts w:ascii="Times New Roman" w:hAnsi="Times New Roman" w:cs="Times New Roman"/>
          <w:b/>
        </w:rPr>
      </w:pPr>
    </w:p>
    <w:p w14:paraId="7B6B82C8" w14:textId="77777777" w:rsidR="00C657F8" w:rsidRDefault="00C657F8" w:rsidP="00C657F8">
      <w:pPr>
        <w:ind w:right="-337"/>
        <w:rPr>
          <w:rFonts w:ascii="Times New Roman" w:hAnsi="Times New Roman" w:cs="Times New Roman"/>
          <w:b/>
        </w:rPr>
      </w:pPr>
      <w:bookmarkStart w:id="0" w:name="_GoBack"/>
      <w:bookmarkEnd w:id="0"/>
    </w:p>
    <w:p w14:paraId="66851F73" w14:textId="77777777" w:rsidR="00C657F8" w:rsidRDefault="00C657F8" w:rsidP="00C657F8">
      <w:pPr>
        <w:ind w:right="-337"/>
        <w:rPr>
          <w:rFonts w:ascii="Times New Roman" w:hAnsi="Times New Roman" w:cs="Times New Roman"/>
          <w:b/>
        </w:rPr>
      </w:pPr>
    </w:p>
    <w:p w14:paraId="0D74EB1A" w14:textId="77777777" w:rsidR="003C4CC7" w:rsidRPr="00496888" w:rsidRDefault="00FB64AD" w:rsidP="00C657F8">
      <w:pPr>
        <w:ind w:right="-337"/>
        <w:rPr>
          <w:rFonts w:ascii="Times New Roman" w:hAnsi="Times New Roman" w:cs="Times New Roman"/>
          <w:b/>
        </w:rPr>
      </w:pPr>
      <w:r w:rsidRPr="00496888">
        <w:rPr>
          <w:rFonts w:ascii="Times New Roman" w:hAnsi="Times New Roman" w:cs="Times New Roman"/>
          <w:b/>
        </w:rPr>
        <w:t>Sorumlu Araştırmacının</w:t>
      </w:r>
      <w:r w:rsidR="003C4CC7" w:rsidRPr="00496888">
        <w:rPr>
          <w:rFonts w:ascii="Times New Roman" w:hAnsi="Times New Roman" w:cs="Times New Roman"/>
          <w:b/>
        </w:rPr>
        <w:t>,</w:t>
      </w:r>
      <w:r w:rsidRPr="00496888">
        <w:rPr>
          <w:rFonts w:ascii="Times New Roman" w:hAnsi="Times New Roman" w:cs="Times New Roman"/>
          <w:b/>
        </w:rPr>
        <w:t xml:space="preserve">  </w:t>
      </w:r>
    </w:p>
    <w:p w14:paraId="1E048B0E" w14:textId="77777777" w:rsidR="003C4CC7" w:rsidRPr="00496888" w:rsidRDefault="003C4CC7" w:rsidP="00C657F8">
      <w:pPr>
        <w:ind w:right="-337"/>
        <w:rPr>
          <w:rFonts w:ascii="Times New Roman" w:hAnsi="Times New Roman" w:cs="Times New Roman"/>
          <w:b/>
        </w:rPr>
      </w:pPr>
    </w:p>
    <w:p w14:paraId="3A8FB2DF" w14:textId="00E3AEEB" w:rsidR="00FB64AD" w:rsidRPr="00496888" w:rsidRDefault="00496888" w:rsidP="00C657F8">
      <w:pPr>
        <w:ind w:right="-337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sim-Soyisim:</w:t>
      </w:r>
    </w:p>
    <w:p w14:paraId="63E38488" w14:textId="1F458F19" w:rsidR="003C4CC7" w:rsidRPr="00496888" w:rsidRDefault="00FB64AD" w:rsidP="00C657F8">
      <w:pPr>
        <w:ind w:right="-337"/>
        <w:rPr>
          <w:rFonts w:ascii="Times New Roman" w:hAnsi="Times New Roman" w:cs="Times New Roman"/>
          <w:b/>
        </w:rPr>
      </w:pPr>
      <w:r w:rsidRPr="00496888">
        <w:rPr>
          <w:rFonts w:ascii="Times New Roman" w:hAnsi="Times New Roman" w:cs="Times New Roman"/>
          <w:b/>
        </w:rPr>
        <w:t>Tarih:</w:t>
      </w:r>
    </w:p>
    <w:p w14:paraId="0ECD5BD9" w14:textId="77777777" w:rsidR="00FB64AD" w:rsidRPr="00496888" w:rsidRDefault="00FB64AD" w:rsidP="00C657F8">
      <w:pPr>
        <w:ind w:right="-337"/>
        <w:rPr>
          <w:rFonts w:ascii="Times New Roman" w:hAnsi="Times New Roman" w:cs="Times New Roman"/>
          <w:b/>
        </w:rPr>
      </w:pPr>
      <w:r w:rsidRPr="00496888">
        <w:rPr>
          <w:rFonts w:ascii="Times New Roman" w:hAnsi="Times New Roman" w:cs="Times New Roman"/>
          <w:b/>
        </w:rPr>
        <w:t>İmza:</w:t>
      </w:r>
    </w:p>
    <w:p w14:paraId="7B9DFDB8" w14:textId="77777777" w:rsidR="00FB64AD" w:rsidRPr="00496888" w:rsidRDefault="00FB64AD">
      <w:pPr>
        <w:rPr>
          <w:rFonts w:ascii="Times New Roman" w:hAnsi="Times New Roman" w:cs="Times New Roman"/>
        </w:rPr>
      </w:pPr>
    </w:p>
    <w:sectPr w:rsidR="00FB64AD" w:rsidRPr="00496888" w:rsidSect="00413260">
      <w:headerReference w:type="default" r:id="rId1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49FDD4" w14:textId="77777777" w:rsidR="00496888" w:rsidRDefault="00496888" w:rsidP="00AE2C29">
      <w:r>
        <w:separator/>
      </w:r>
    </w:p>
  </w:endnote>
  <w:endnote w:type="continuationSeparator" w:id="0">
    <w:p w14:paraId="6713D59A" w14:textId="77777777" w:rsidR="00496888" w:rsidRDefault="00496888" w:rsidP="00AE2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A2"/>
    <w:family w:val="swiss"/>
    <w:pitch w:val="variable"/>
    <w:sig w:usb0="E0002AFF" w:usb1="C000247B" w:usb2="00000009" w:usb3="00000000" w:csb0="000001FF" w:csb1="00000000"/>
  </w:font>
  <w:font w:name="Yu Gothic Light">
    <w:panose1 w:val="00000000000000000000"/>
    <w:charset w:val="00"/>
    <w:family w:val="roman"/>
    <w:notTrueType/>
    <w:pitch w:val="default"/>
  </w:font>
  <w:font w:name="Arial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13CA9D" w14:textId="77777777" w:rsidR="00496888" w:rsidRDefault="00496888" w:rsidP="00AE2C29">
      <w:r>
        <w:separator/>
      </w:r>
    </w:p>
  </w:footnote>
  <w:footnote w:type="continuationSeparator" w:id="0">
    <w:p w14:paraId="31877A97" w14:textId="77777777" w:rsidR="00496888" w:rsidRDefault="00496888" w:rsidP="00AE2C2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3AD179" w14:textId="3F4CD849" w:rsidR="00496888" w:rsidRPr="00AE2C29" w:rsidRDefault="00496888" w:rsidP="00AE2C29">
    <w:pPr>
      <w:pStyle w:val="Header"/>
      <w:tabs>
        <w:tab w:val="clear" w:pos="4513"/>
        <w:tab w:val="clear" w:pos="9026"/>
        <w:tab w:val="left" w:pos="8155"/>
      </w:tabs>
      <w:rPr>
        <w:sz w:val="11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3A60AC"/>
    <w:multiLevelType w:val="hybridMultilevel"/>
    <w:tmpl w:val="C87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2C4040"/>
    <w:multiLevelType w:val="hybridMultilevel"/>
    <w:tmpl w:val="3146D0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3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zG0MDO2tDAAAiUdpeDU4uLM/DyQAsNaANIPU3MsAAAA"/>
  </w:docVars>
  <w:rsids>
    <w:rsidRoot w:val="008D3A87"/>
    <w:rsid w:val="001334E7"/>
    <w:rsid w:val="001535BC"/>
    <w:rsid w:val="00155C7D"/>
    <w:rsid w:val="00187641"/>
    <w:rsid w:val="002C6158"/>
    <w:rsid w:val="003C4CC7"/>
    <w:rsid w:val="00411B59"/>
    <w:rsid w:val="00413260"/>
    <w:rsid w:val="00460897"/>
    <w:rsid w:val="00496888"/>
    <w:rsid w:val="004D22A6"/>
    <w:rsid w:val="004F4637"/>
    <w:rsid w:val="00565ACB"/>
    <w:rsid w:val="00580D3D"/>
    <w:rsid w:val="005C631B"/>
    <w:rsid w:val="00651C68"/>
    <w:rsid w:val="0071301E"/>
    <w:rsid w:val="00727E88"/>
    <w:rsid w:val="00786F47"/>
    <w:rsid w:val="008975EB"/>
    <w:rsid w:val="008D3A87"/>
    <w:rsid w:val="00916438"/>
    <w:rsid w:val="00920D0D"/>
    <w:rsid w:val="009B2191"/>
    <w:rsid w:val="00A3203A"/>
    <w:rsid w:val="00A615FB"/>
    <w:rsid w:val="00AE2C29"/>
    <w:rsid w:val="00B01FC9"/>
    <w:rsid w:val="00B7343B"/>
    <w:rsid w:val="00BF4AAF"/>
    <w:rsid w:val="00C657F8"/>
    <w:rsid w:val="00C90031"/>
    <w:rsid w:val="00CB7546"/>
    <w:rsid w:val="00D2223C"/>
    <w:rsid w:val="00E46525"/>
    <w:rsid w:val="00FB64AD"/>
    <w:rsid w:val="3B9E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A0A6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3A87"/>
  </w:style>
  <w:style w:type="paragraph" w:styleId="Heading3">
    <w:name w:val="heading 3"/>
    <w:basedOn w:val="Normal"/>
    <w:next w:val="Normal"/>
    <w:link w:val="Heading3Char"/>
    <w:qFormat/>
    <w:rsid w:val="00BF4AAF"/>
    <w:pPr>
      <w:keepNext/>
      <w:spacing w:before="240" w:after="60"/>
      <w:outlineLvl w:val="2"/>
    </w:pPr>
    <w:rPr>
      <w:rFonts w:ascii="Calibri" w:eastAsia="Times New Roman" w:hAnsi="Calibri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3A8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D3A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2C29"/>
  </w:style>
  <w:style w:type="paragraph" w:styleId="Footer">
    <w:name w:val="footer"/>
    <w:basedOn w:val="Normal"/>
    <w:link w:val="Footer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2C29"/>
  </w:style>
  <w:style w:type="character" w:customStyle="1" w:styleId="Heading3Char">
    <w:name w:val="Heading 3 Char"/>
    <w:basedOn w:val="DefaultParagraphFont"/>
    <w:link w:val="Heading3"/>
    <w:rsid w:val="00BF4AAF"/>
    <w:rPr>
      <w:rFonts w:ascii="Calibri" w:eastAsia="Times New Roman" w:hAnsi="Calibri" w:cs="Times New Roman"/>
      <w:b/>
      <w:bCs/>
      <w:sz w:val="26"/>
      <w:szCs w:val="26"/>
    </w:rPr>
  </w:style>
  <w:style w:type="paragraph" w:styleId="BodyTextIndent">
    <w:name w:val="Body Text Indent"/>
    <w:basedOn w:val="Normal"/>
    <w:link w:val="BodyTextIndentChar"/>
    <w:rsid w:val="00BF4AAF"/>
    <w:pPr>
      <w:spacing w:line="360" w:lineRule="auto"/>
      <w:ind w:firstLine="540"/>
      <w:jc w:val="both"/>
    </w:pPr>
    <w:rPr>
      <w:rFonts w:ascii="Times New Roman" w:eastAsia="Times New Roman" w:hAnsi="Times New Roman" w:cs="Times New Roman"/>
      <w:lang w:val="tr-TR"/>
    </w:rPr>
  </w:style>
  <w:style w:type="character" w:customStyle="1" w:styleId="BodyTextIndentChar">
    <w:name w:val="Body Text Indent Char"/>
    <w:basedOn w:val="DefaultParagraphFont"/>
    <w:link w:val="BodyTextIndent"/>
    <w:rsid w:val="00BF4AAF"/>
    <w:rPr>
      <w:rFonts w:ascii="Times New Roman" w:eastAsia="Times New Roman" w:hAnsi="Times New Roman" w:cs="Times New Roman"/>
      <w:lang w:val="tr-TR"/>
    </w:rPr>
  </w:style>
  <w:style w:type="paragraph" w:styleId="BodyText2">
    <w:name w:val="Body Text 2"/>
    <w:basedOn w:val="Normal"/>
    <w:link w:val="BodyText2Char"/>
    <w:rsid w:val="00BF4AAF"/>
    <w:pPr>
      <w:jc w:val="center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BodyText2Char">
    <w:name w:val="Body Text 2 Char"/>
    <w:basedOn w:val="DefaultParagraphFont"/>
    <w:link w:val="BodyText2"/>
    <w:rsid w:val="00BF4AAF"/>
    <w:rPr>
      <w:rFonts w:ascii="Times New Roman" w:eastAsia="Times New Roman" w:hAnsi="Times New Roman" w:cs="Times New Roman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FB64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0D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D3D"/>
    <w:rPr>
      <w:rFonts w:ascii="Tahoma" w:hAnsi="Tahoma" w:cs="Tahoma"/>
      <w:sz w:val="16"/>
      <w:szCs w:val="16"/>
    </w:rPr>
  </w:style>
  <w:style w:type="table" w:styleId="MediumGrid3-Accent3">
    <w:name w:val="Medium Grid 3 Accent 3"/>
    <w:basedOn w:val="TableNormal"/>
    <w:uiPriority w:val="69"/>
    <w:rsid w:val="00496888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2-Accent3">
    <w:name w:val="Medium Grid 2 Accent 3"/>
    <w:basedOn w:val="TableNormal"/>
    <w:uiPriority w:val="68"/>
    <w:rsid w:val="004968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3A87"/>
  </w:style>
  <w:style w:type="paragraph" w:styleId="Heading3">
    <w:name w:val="heading 3"/>
    <w:basedOn w:val="Normal"/>
    <w:next w:val="Normal"/>
    <w:link w:val="Heading3Char"/>
    <w:qFormat/>
    <w:rsid w:val="00BF4AAF"/>
    <w:pPr>
      <w:keepNext/>
      <w:spacing w:before="240" w:after="60"/>
      <w:outlineLvl w:val="2"/>
    </w:pPr>
    <w:rPr>
      <w:rFonts w:ascii="Calibri" w:eastAsia="Times New Roman" w:hAnsi="Calibri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3A8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D3A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2C29"/>
  </w:style>
  <w:style w:type="paragraph" w:styleId="Footer">
    <w:name w:val="footer"/>
    <w:basedOn w:val="Normal"/>
    <w:link w:val="FooterChar"/>
    <w:uiPriority w:val="99"/>
    <w:unhideWhenUsed/>
    <w:rsid w:val="00AE2C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2C29"/>
  </w:style>
  <w:style w:type="character" w:customStyle="1" w:styleId="Heading3Char">
    <w:name w:val="Heading 3 Char"/>
    <w:basedOn w:val="DefaultParagraphFont"/>
    <w:link w:val="Heading3"/>
    <w:rsid w:val="00BF4AAF"/>
    <w:rPr>
      <w:rFonts w:ascii="Calibri" w:eastAsia="Times New Roman" w:hAnsi="Calibri" w:cs="Times New Roman"/>
      <w:b/>
      <w:bCs/>
      <w:sz w:val="26"/>
      <w:szCs w:val="26"/>
    </w:rPr>
  </w:style>
  <w:style w:type="paragraph" w:styleId="BodyTextIndent">
    <w:name w:val="Body Text Indent"/>
    <w:basedOn w:val="Normal"/>
    <w:link w:val="BodyTextIndentChar"/>
    <w:rsid w:val="00BF4AAF"/>
    <w:pPr>
      <w:spacing w:line="360" w:lineRule="auto"/>
      <w:ind w:firstLine="540"/>
      <w:jc w:val="both"/>
    </w:pPr>
    <w:rPr>
      <w:rFonts w:ascii="Times New Roman" w:eastAsia="Times New Roman" w:hAnsi="Times New Roman" w:cs="Times New Roman"/>
      <w:lang w:val="tr-TR"/>
    </w:rPr>
  </w:style>
  <w:style w:type="character" w:customStyle="1" w:styleId="BodyTextIndentChar">
    <w:name w:val="Body Text Indent Char"/>
    <w:basedOn w:val="DefaultParagraphFont"/>
    <w:link w:val="BodyTextIndent"/>
    <w:rsid w:val="00BF4AAF"/>
    <w:rPr>
      <w:rFonts w:ascii="Times New Roman" w:eastAsia="Times New Roman" w:hAnsi="Times New Roman" w:cs="Times New Roman"/>
      <w:lang w:val="tr-TR"/>
    </w:rPr>
  </w:style>
  <w:style w:type="paragraph" w:styleId="BodyText2">
    <w:name w:val="Body Text 2"/>
    <w:basedOn w:val="Normal"/>
    <w:link w:val="BodyText2Char"/>
    <w:rsid w:val="00BF4AAF"/>
    <w:pPr>
      <w:jc w:val="center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BodyText2Char">
    <w:name w:val="Body Text 2 Char"/>
    <w:basedOn w:val="DefaultParagraphFont"/>
    <w:link w:val="BodyText2"/>
    <w:rsid w:val="00BF4AAF"/>
    <w:rPr>
      <w:rFonts w:ascii="Times New Roman" w:eastAsia="Times New Roman" w:hAnsi="Times New Roman" w:cs="Times New Roman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FB64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0D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D3D"/>
    <w:rPr>
      <w:rFonts w:ascii="Tahoma" w:hAnsi="Tahoma" w:cs="Tahoma"/>
      <w:sz w:val="16"/>
      <w:szCs w:val="16"/>
    </w:rPr>
  </w:style>
  <w:style w:type="table" w:styleId="MediumGrid3-Accent3">
    <w:name w:val="Medium Grid 3 Accent 3"/>
    <w:basedOn w:val="TableNormal"/>
    <w:uiPriority w:val="69"/>
    <w:rsid w:val="00496888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2-Accent3">
    <w:name w:val="Medium Grid 2 Accent 3"/>
    <w:basedOn w:val="TableNormal"/>
    <w:uiPriority w:val="68"/>
    <w:rsid w:val="004968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3AD8D7A994784FAD96DA82FE34DAF2" ma:contentTypeVersion="1" ma:contentTypeDescription="Create a new document." ma:contentTypeScope="" ma:versionID="f9c1143b13c6f09d2d1a5e007cb34f5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C499CAF-C988-466C-9C86-E51FBF367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16A782-38FE-4F41-84D3-FECE96DD5A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DB48DA-F96B-48EC-B3F5-6BFEE2DA71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45</Words>
  <Characters>827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Gurkan</cp:lastModifiedBy>
  <cp:revision>4</cp:revision>
  <dcterms:created xsi:type="dcterms:W3CDTF">2021-12-20T19:56:00Z</dcterms:created>
  <dcterms:modified xsi:type="dcterms:W3CDTF">2021-12-2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3AD8D7A994784FAD96DA82FE34DAF2</vt:lpwstr>
  </property>
</Properties>
</file>